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Pr="00B155D1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8"/>
          <w:szCs w:val="8"/>
          <w:lang w:eastAsia="pl-PL"/>
        </w:rPr>
      </w:pPr>
    </w:p>
    <w:p w14:paraId="63418D57" w14:textId="3D4063B6" w:rsidR="00014A54" w:rsidRPr="004422B6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4422B6">
        <w:rPr>
          <w:rFonts w:ascii="Arial" w:eastAsia="Times New Roman" w:hAnsi="Arial" w:cs="Arial"/>
          <w:sz w:val="20"/>
          <w:szCs w:val="20"/>
          <w:lang w:eastAsia="pl-PL"/>
        </w:rPr>
        <w:t xml:space="preserve">Znak sprawy: </w:t>
      </w:r>
      <w:r w:rsidR="004422B6">
        <w:rPr>
          <w:rFonts w:ascii="Arial" w:eastAsia="Times New Roman" w:hAnsi="Arial" w:cs="Arial"/>
          <w:sz w:val="20"/>
          <w:szCs w:val="20"/>
          <w:lang w:eastAsia="pl-PL"/>
        </w:rPr>
        <w:t>Mchtr.261</w:t>
      </w:r>
      <w:r w:rsidR="00DF1954">
        <w:rPr>
          <w:rFonts w:ascii="Arial" w:eastAsia="Times New Roman" w:hAnsi="Arial" w:cs="Arial"/>
          <w:sz w:val="20"/>
          <w:szCs w:val="20"/>
          <w:lang w:eastAsia="pl-PL"/>
        </w:rPr>
        <w:t>.20.2023</w:t>
      </w:r>
    </w:p>
    <w:p w14:paraId="6B8AA098" w14:textId="3AF5D381" w:rsidR="00DF1954" w:rsidRDefault="00DF1954" w:rsidP="00DF1954">
      <w:pPr>
        <w:spacing w:before="120" w:after="12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Załącznik nr 2.2 do SWZ</w:t>
      </w:r>
    </w:p>
    <w:p w14:paraId="70063C9D" w14:textId="77777777" w:rsidR="00DF1954" w:rsidRDefault="00DF1954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03BFCC1E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5C6EF069" w:rsidR="00AF4B77" w:rsidRDefault="004422B6" w:rsidP="00B155D1">
      <w:pPr>
        <w:tabs>
          <w:tab w:val="left" w:pos="720"/>
        </w:tabs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6D7ADF">
        <w:rPr>
          <w:rFonts w:ascii="Arial" w:hAnsi="Arial" w:cs="Arial"/>
          <w:sz w:val="20"/>
          <w:szCs w:val="20"/>
        </w:rPr>
        <w:t>Składając ofertę w postępowaniu pn. „</w:t>
      </w:r>
      <w:bookmarkStart w:id="0" w:name="_Hlk132803841"/>
      <w:r w:rsidRPr="006D7ADF">
        <w:rPr>
          <w:rFonts w:ascii="Arial" w:hAnsi="Arial"/>
          <w:b/>
          <w:bCs/>
          <w:sz w:val="20"/>
          <w:szCs w:val="20"/>
        </w:rPr>
        <w:t xml:space="preserve">Dostawa monitora, </w:t>
      </w:r>
      <w:r w:rsidR="00DB2E42">
        <w:rPr>
          <w:rFonts w:ascii="Arial" w:hAnsi="Arial"/>
          <w:b/>
          <w:bCs/>
          <w:sz w:val="20"/>
          <w:szCs w:val="20"/>
        </w:rPr>
        <w:t xml:space="preserve">karety graficznej, </w:t>
      </w:r>
      <w:r w:rsidRPr="006D7ADF">
        <w:rPr>
          <w:rFonts w:ascii="Arial" w:hAnsi="Arial"/>
          <w:b/>
          <w:bCs/>
          <w:sz w:val="20"/>
          <w:szCs w:val="20"/>
        </w:rPr>
        <w:t xml:space="preserve">komputera osobistego i </w:t>
      </w:r>
      <w:bookmarkStart w:id="1" w:name="_Hlk129361035"/>
      <w:r w:rsidRPr="006D7ADF">
        <w:rPr>
          <w:rFonts w:ascii="Arial" w:hAnsi="Arial"/>
          <w:b/>
          <w:bCs/>
          <w:sz w:val="20"/>
          <w:szCs w:val="20"/>
        </w:rPr>
        <w:t>serwera plików NAS oraz dysków twardych</w:t>
      </w:r>
      <w:r>
        <w:rPr>
          <w:rFonts w:ascii="Arial" w:hAnsi="Arial"/>
          <w:b/>
          <w:bCs/>
          <w:sz w:val="20"/>
          <w:szCs w:val="20"/>
        </w:rPr>
        <w:t xml:space="preserve"> </w:t>
      </w:r>
      <w:r w:rsidR="00DB2E42">
        <w:rPr>
          <w:rFonts w:ascii="Arial" w:hAnsi="Arial"/>
          <w:b/>
          <w:bCs/>
          <w:sz w:val="20"/>
          <w:szCs w:val="20"/>
        </w:rPr>
        <w:br/>
      </w:r>
      <w:r w:rsidRPr="006D7ADF">
        <w:rPr>
          <w:rFonts w:ascii="Arial" w:hAnsi="Arial"/>
          <w:b/>
          <w:bCs/>
          <w:sz w:val="20"/>
          <w:szCs w:val="20"/>
        </w:rPr>
        <w:t>do serwera plików NAS dla Wydziału Mechatroniki Politechniki Warszawskiej, w podziale na pakiety</w:t>
      </w:r>
      <w:bookmarkEnd w:id="0"/>
      <w:bookmarkEnd w:id="1"/>
      <w:r>
        <w:rPr>
          <w:sz w:val="20"/>
          <w:szCs w:val="20"/>
        </w:rPr>
        <w:t xml:space="preserve">, </w:t>
      </w:r>
      <w:r w:rsidRPr="006D7ADF">
        <w:rPr>
          <w:rFonts w:ascii="Arial" w:hAnsi="Arial" w:cs="Arial"/>
          <w:sz w:val="20"/>
          <w:szCs w:val="20"/>
        </w:rPr>
        <w:t>oferujemy dostawę</w:t>
      </w:r>
      <w:r>
        <w:rPr>
          <w:rFonts w:ascii="Arial" w:hAnsi="Arial" w:cs="Arial"/>
          <w:sz w:val="20"/>
          <w:szCs w:val="20"/>
        </w:rPr>
        <w:t xml:space="preserve"> komputera osobistego spełniającego 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5"/>
        <w:gridCol w:w="6095"/>
        <w:gridCol w:w="5812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0AEA30FE" w:rsidR="00FE3B18" w:rsidRPr="008E1C8F" w:rsidRDefault="00A0185F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omputer </w:t>
            </w:r>
            <w:r w:rsidR="003E6349">
              <w:rPr>
                <w:rFonts w:ascii="Arial" w:hAnsi="Arial" w:cs="Arial"/>
                <w:b/>
                <w:bCs/>
                <w:sz w:val="20"/>
                <w:szCs w:val="20"/>
              </w:rPr>
              <w:t>osobisty</w:t>
            </w:r>
            <w:r w:rsidR="004422B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B155D1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</w:t>
            </w:r>
            <w:r w:rsidR="00B155D1">
              <w:rPr>
                <w:rFonts w:ascii="Arial" w:hAnsi="Arial" w:cs="Arial"/>
                <w:b/>
                <w:bCs/>
                <w:sz w:val="20"/>
                <w:szCs w:val="20"/>
              </w:rPr>
              <w:t>k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9A61B8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7380C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2405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6095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812" w:type="dxa"/>
            <w:shd w:val="clear" w:color="auto" w:fill="D0CECE" w:themeFill="background2" w:themeFillShade="E6"/>
            <w:vAlign w:val="center"/>
          </w:tcPr>
          <w:p w14:paraId="308A6A9E" w14:textId="03B655B8" w:rsidR="00FE3B18" w:rsidRPr="000235EF" w:rsidRDefault="00FE3B18" w:rsidP="0029454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29454D" w:rsidRPr="000235EF" w14:paraId="490E34DE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2CD9F365" w14:textId="5A8262C3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rocesor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405B39CA" w14:textId="5944699B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19CEA24E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4067E67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6D7FE90" w14:textId="273554E4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6C4DAE5" w14:textId="674DBE44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4CB71E0C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60E97F54" w14:textId="4BD8E2D2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78C6A569" w14:textId="32CDB1A7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 xml:space="preserve">Procesor powinien osiągać w teście wydajności CPUMark na dzień </w:t>
            </w:r>
            <w:r w:rsidR="00D27733">
              <w:rPr>
                <w:rFonts w:ascii="Arial" w:hAnsi="Arial" w:cs="Arial"/>
                <w:sz w:val="20"/>
                <w:szCs w:val="20"/>
              </w:rPr>
              <w:t>23.10.</w:t>
            </w:r>
            <w:r w:rsidR="004422B6">
              <w:rPr>
                <w:rFonts w:ascii="Arial" w:hAnsi="Arial" w:cs="Arial"/>
                <w:sz w:val="20"/>
                <w:szCs w:val="20"/>
              </w:rPr>
              <w:t>2023 roku</w:t>
            </w:r>
            <w:r w:rsidRPr="004422B6">
              <w:rPr>
                <w:rFonts w:ascii="Arial" w:hAnsi="Arial" w:cs="Arial"/>
                <w:sz w:val="20"/>
                <w:szCs w:val="20"/>
              </w:rPr>
              <w:t xml:space="preserve"> co najmniej </w:t>
            </w:r>
            <w:r w:rsidR="0060573E">
              <w:rPr>
                <w:rFonts w:ascii="Arial" w:hAnsi="Arial" w:cs="Arial"/>
                <w:sz w:val="20"/>
                <w:szCs w:val="20"/>
              </w:rPr>
              <w:t>17600</w:t>
            </w:r>
            <w:r w:rsidRPr="004422B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4422B6">
              <w:rPr>
                <w:rFonts w:ascii="Arial" w:hAnsi="Arial" w:cs="Arial"/>
                <w:sz w:val="20"/>
                <w:szCs w:val="20"/>
              </w:rPr>
              <w:t xml:space="preserve">punktów (wynik dostępny: </w:t>
            </w:r>
            <w:hyperlink r:id="rId8" w:history="1">
              <w:r w:rsidR="007E6DE3" w:rsidRPr="00DD5DEF">
                <w:rPr>
                  <w:rStyle w:val="Hipercze"/>
                  <w:rFonts w:ascii="Arial" w:hAnsi="Arial" w:cs="Arial"/>
                  <w:sz w:val="20"/>
                  <w:szCs w:val="20"/>
                </w:rPr>
                <w:t>http://www.cpubenchmark.net/cpu_list.php</w:t>
              </w:r>
            </w:hyperlink>
            <w:r w:rsidRPr="004422B6">
              <w:rPr>
                <w:rFonts w:ascii="Arial" w:hAnsi="Arial" w:cs="Arial"/>
                <w:sz w:val="20"/>
                <w:szCs w:val="20"/>
              </w:rPr>
              <w:t>)</w:t>
            </w:r>
            <w:r w:rsidR="007E6DE3">
              <w:rPr>
                <w:rFonts w:ascii="Arial" w:hAnsi="Arial" w:cs="Arial"/>
                <w:sz w:val="20"/>
                <w:szCs w:val="20"/>
              </w:rPr>
              <w:t>, zgodnie z Załącznikiem nr 8 do SWZ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09DF7010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4EB7B2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736DC1" w14:textId="5BDAD5F3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7C49C8F" w14:textId="67EA217F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 wynik Passmark CPU</w:t>
            </w:r>
          </w:p>
        </w:tc>
      </w:tr>
      <w:tr w:rsidR="0029454D" w:rsidRPr="000235EF" w14:paraId="29680A77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3A7A4AFB" w14:textId="0C11EEDD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amięć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009B5D39" w14:textId="3678F464" w:rsidR="0029454D" w:rsidRPr="004422B6" w:rsidRDefault="0029454D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5569E0E7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9E5CF24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486E05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354059C" w14:textId="55B19CC4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171EB040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93"/>
          <w:jc w:val="center"/>
        </w:trPr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72BAC4E9" w14:textId="29611290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02211AA8" w14:textId="078E18A8" w:rsidR="0029454D" w:rsidRPr="004422B6" w:rsidRDefault="0029454D" w:rsidP="00E17AB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422B6">
              <w:rPr>
                <w:rFonts w:ascii="Arial" w:hAnsi="Arial" w:cs="Arial"/>
                <w:sz w:val="20"/>
                <w:szCs w:val="20"/>
                <w:lang w:val="en-US"/>
              </w:rPr>
              <w:t xml:space="preserve">Minimum </w:t>
            </w:r>
            <w:r w:rsidR="00FB4323" w:rsidRPr="004422B6">
              <w:rPr>
                <w:rFonts w:ascii="Arial" w:hAnsi="Arial" w:cs="Arial"/>
                <w:sz w:val="20"/>
                <w:szCs w:val="20"/>
                <w:lang w:val="en-US"/>
              </w:rPr>
              <w:t>16</w:t>
            </w:r>
            <w:r w:rsidRPr="004422B6">
              <w:rPr>
                <w:rFonts w:ascii="Arial" w:hAnsi="Arial" w:cs="Arial"/>
                <w:sz w:val="20"/>
                <w:szCs w:val="20"/>
                <w:lang w:val="en-US"/>
              </w:rPr>
              <w:t xml:space="preserve">GB (DDR4-3200) 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3FA29481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32085C42" w14:textId="7F822A6D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B0843D2" w14:textId="05C828FF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29454D" w:rsidRPr="000235EF" w14:paraId="7EBFFB66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92"/>
          <w:jc w:val="center"/>
        </w:trPr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4866355B" w14:textId="77777777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1419C997" w14:textId="36A56108" w:rsidR="0029454D" w:rsidRPr="004422B6" w:rsidRDefault="0029454D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 xml:space="preserve">możliwość rozbudowy do </w:t>
            </w:r>
            <w:r w:rsidR="00FB4323" w:rsidRPr="004422B6">
              <w:rPr>
                <w:rFonts w:ascii="Arial" w:hAnsi="Arial" w:cs="Arial"/>
                <w:sz w:val="20"/>
                <w:szCs w:val="20"/>
              </w:rPr>
              <w:t>32</w:t>
            </w:r>
            <w:r w:rsidRPr="004422B6">
              <w:rPr>
                <w:rFonts w:ascii="Arial" w:hAnsi="Arial" w:cs="Arial"/>
                <w:sz w:val="20"/>
                <w:szCs w:val="20"/>
              </w:rPr>
              <w:t>GB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7DC06146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60A773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C575E0D" w14:textId="0F04CBB6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56C603B5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38696C42" w14:textId="7F21FE5B" w:rsidR="0029454D" w:rsidRPr="004422B6" w:rsidRDefault="0029454D" w:rsidP="0029454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łyta główna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3F6AE0A4" w14:textId="4466EF5D" w:rsidR="0029454D" w:rsidRPr="004422B6" w:rsidRDefault="0029454D" w:rsidP="0029454D">
            <w:pPr>
              <w:ind w:right="6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3BF9A0AC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95B0CF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ACFC98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238C40E" w14:textId="4E6335C0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2A2D3664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77795450" w14:textId="23012CD7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07C5C4C1" w14:textId="77777777" w:rsidR="00E2789B" w:rsidRPr="004422B6" w:rsidRDefault="0029454D" w:rsidP="00B155D1">
            <w:pPr>
              <w:ind w:right="6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Wyposażona w złącza, w minimalnej ilości:</w:t>
            </w:r>
          </w:p>
          <w:p w14:paraId="59CB5ED1" w14:textId="7F59EC3D" w:rsidR="00E2789B" w:rsidRPr="004422B6" w:rsidRDefault="00E2789B" w:rsidP="00B155D1">
            <w:pPr>
              <w:ind w:right="66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422B6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  <w:r w:rsidR="0029454D" w:rsidRPr="004422B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014A54" w:rsidRPr="004422B6">
              <w:rPr>
                <w:rFonts w:ascii="Arial" w:hAnsi="Arial" w:cs="Arial"/>
                <w:sz w:val="20"/>
                <w:szCs w:val="20"/>
                <w:lang w:val="en-US"/>
              </w:rPr>
              <w:t>x</w:t>
            </w:r>
            <w:r w:rsidR="0029454D" w:rsidRPr="004422B6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FB4323" w:rsidRPr="004422B6">
              <w:rPr>
                <w:rFonts w:ascii="Arial" w:hAnsi="Arial" w:cs="Arial"/>
                <w:sz w:val="20"/>
                <w:szCs w:val="20"/>
                <w:lang w:val="en-US"/>
              </w:rPr>
              <w:t>USB-C 10Gbps</w:t>
            </w:r>
          </w:p>
          <w:p w14:paraId="35BA86C4" w14:textId="001418EC" w:rsidR="00E2789B" w:rsidRPr="004422B6" w:rsidRDefault="00FB4323" w:rsidP="00B155D1">
            <w:pPr>
              <w:ind w:right="66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422B6">
              <w:rPr>
                <w:rFonts w:ascii="Arial" w:hAnsi="Arial" w:cs="Arial"/>
                <w:sz w:val="20"/>
                <w:szCs w:val="20"/>
                <w:lang w:val="en-US"/>
              </w:rPr>
              <w:t>2 x USB 3.2 Gen 1 Typ A</w:t>
            </w:r>
            <w:r w:rsidR="0029454D" w:rsidRPr="004422B6"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</w:p>
          <w:p w14:paraId="3B2A4AC6" w14:textId="1189EE55" w:rsidR="00E2789B" w:rsidRPr="004422B6" w:rsidRDefault="0029454D" w:rsidP="00B155D1">
            <w:pPr>
              <w:ind w:right="6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="00014A54" w:rsidRPr="004422B6">
              <w:rPr>
                <w:rFonts w:ascii="Arial" w:hAnsi="Arial" w:cs="Arial"/>
                <w:sz w:val="20"/>
                <w:szCs w:val="20"/>
              </w:rPr>
              <w:t>x</w:t>
            </w:r>
            <w:r w:rsidRPr="004422B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B4323" w:rsidRPr="004422B6">
              <w:rPr>
                <w:rFonts w:ascii="Arial" w:hAnsi="Arial" w:cs="Arial"/>
                <w:sz w:val="20"/>
                <w:szCs w:val="20"/>
              </w:rPr>
              <w:t>HDMI 2.1</w:t>
            </w:r>
            <w:r w:rsidR="00E2789B" w:rsidRPr="004422B6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3063A946" w14:textId="5AA9A448" w:rsidR="00C21C42" w:rsidRPr="004422B6" w:rsidRDefault="00FB4323" w:rsidP="00B155D1">
            <w:pPr>
              <w:ind w:right="66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1 x port słuchawek,</w:t>
            </w:r>
          </w:p>
          <w:p w14:paraId="04A48743" w14:textId="7725269C" w:rsidR="00C21C42" w:rsidRPr="004422B6" w:rsidRDefault="00C21C42" w:rsidP="00B155D1">
            <w:pPr>
              <w:ind w:right="6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22966D09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D88964F" w14:textId="3E0D62DC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6E5D51B" w14:textId="1BFB080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41573BB4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7511CAE9" w14:textId="2D9F7455" w:rsidR="0029454D" w:rsidRPr="004422B6" w:rsidRDefault="0029454D" w:rsidP="0029454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Dysk twardy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46A231B9" w14:textId="372457B5" w:rsidR="0029454D" w:rsidRPr="004422B6" w:rsidRDefault="0029454D" w:rsidP="0029454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08458B3B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EFB0D0E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30BBE3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75A6165" w14:textId="58A4B939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6A84061E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6D806780" w14:textId="2117EB02" w:rsidR="0029454D" w:rsidRPr="004422B6" w:rsidRDefault="0029454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720F9D25" w14:textId="4D8CA928" w:rsidR="0029454D" w:rsidRPr="004422B6" w:rsidRDefault="0029454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 xml:space="preserve">Nie mniej niż </w:t>
            </w:r>
            <w:r w:rsidR="00FB4323" w:rsidRPr="004422B6">
              <w:rPr>
                <w:rFonts w:ascii="Arial" w:hAnsi="Arial" w:cs="Arial"/>
                <w:sz w:val="20"/>
                <w:szCs w:val="20"/>
              </w:rPr>
              <w:t xml:space="preserve">512GB </w:t>
            </w:r>
            <w:r w:rsidRPr="004422B6">
              <w:rPr>
                <w:rFonts w:ascii="Arial" w:hAnsi="Arial" w:cs="Arial"/>
                <w:sz w:val="20"/>
                <w:szCs w:val="20"/>
              </w:rPr>
              <w:t>SSD PCIe NVMe</w:t>
            </w:r>
            <w:r w:rsidR="00FB4323" w:rsidRPr="004422B6">
              <w:rPr>
                <w:rFonts w:ascii="Arial" w:hAnsi="Arial" w:cs="Arial"/>
                <w:sz w:val="20"/>
                <w:szCs w:val="20"/>
              </w:rPr>
              <w:t xml:space="preserve"> (z obsługą max. 2TB)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7DD8D67C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A9434B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C0C9A30" w14:textId="32874B9F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2A0956A5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vMerge w:val="restart"/>
            <w:shd w:val="clear" w:color="auto" w:fill="FFFFFF" w:themeFill="background1"/>
            <w:vAlign w:val="center"/>
          </w:tcPr>
          <w:p w14:paraId="115E075C" w14:textId="31BB899F" w:rsidR="0029454D" w:rsidRPr="004422B6" w:rsidRDefault="0029454D" w:rsidP="0029454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Karta graficzna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5F4CFCCF" w14:textId="4DB3DB80" w:rsidR="0029454D" w:rsidRPr="004422B6" w:rsidRDefault="0029454D" w:rsidP="0029454D">
            <w:pPr>
              <w:ind w:left="41" w:right="60" w:hanging="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07F8AB6C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D5139E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5E75E2" w14:textId="77777777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278B675E" w14:textId="78DD1EA3" w:rsidR="0029454D" w:rsidRPr="004422B6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38A42912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vMerge/>
            <w:shd w:val="clear" w:color="auto" w:fill="FFFFFF" w:themeFill="background1"/>
            <w:vAlign w:val="center"/>
          </w:tcPr>
          <w:p w14:paraId="3C137BFE" w14:textId="5F67F1FE" w:rsidR="0029454D" w:rsidRPr="004422B6" w:rsidRDefault="0029454D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528880D6" w14:textId="5D4A3438" w:rsidR="0029454D" w:rsidRPr="004422B6" w:rsidRDefault="0029454D" w:rsidP="00E17ABB">
            <w:pPr>
              <w:ind w:left="41" w:right="60" w:hanging="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 xml:space="preserve">Zintegrowana karta graficzna powinna osiągać w teście Passmark G3D Mark na dzień </w:t>
            </w:r>
            <w:r w:rsidR="00D27733">
              <w:rPr>
                <w:rFonts w:ascii="Arial" w:hAnsi="Arial" w:cs="Arial"/>
                <w:sz w:val="20"/>
                <w:szCs w:val="20"/>
              </w:rPr>
              <w:t>23.10.</w:t>
            </w:r>
            <w:r w:rsidRPr="004422B6">
              <w:rPr>
                <w:rFonts w:ascii="Arial" w:hAnsi="Arial" w:cs="Arial"/>
                <w:sz w:val="20"/>
                <w:szCs w:val="20"/>
              </w:rPr>
              <w:t xml:space="preserve">2023 (wynik dostępny: http://www.videocardbenchmark.net/gpu_list.php) co najmniej </w:t>
            </w:r>
            <w:r w:rsidR="00FB4323" w:rsidRPr="004422B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26</w:t>
            </w:r>
            <w:r w:rsidR="0060573E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70</w:t>
            </w:r>
            <w:r w:rsidRPr="004422B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  <w:r w:rsidRPr="004422B6">
              <w:rPr>
                <w:rFonts w:ascii="Arial" w:hAnsi="Arial" w:cs="Arial"/>
                <w:sz w:val="20"/>
                <w:szCs w:val="20"/>
              </w:rPr>
              <w:t>punktów</w:t>
            </w:r>
            <w:r w:rsidR="003A657A">
              <w:rPr>
                <w:rFonts w:ascii="Arial" w:hAnsi="Arial" w:cs="Arial"/>
                <w:sz w:val="20"/>
                <w:szCs w:val="20"/>
              </w:rPr>
              <w:t xml:space="preserve">, zgodnie z </w:t>
            </w:r>
            <w:r w:rsidR="00AF068B">
              <w:rPr>
                <w:rFonts w:ascii="Arial" w:hAnsi="Arial" w:cs="Arial"/>
                <w:sz w:val="20"/>
                <w:szCs w:val="20"/>
              </w:rPr>
              <w:t>Załącznik</w:t>
            </w:r>
            <w:r w:rsidR="003A657A">
              <w:rPr>
                <w:rFonts w:ascii="Arial" w:hAnsi="Arial" w:cs="Arial"/>
                <w:sz w:val="20"/>
                <w:szCs w:val="20"/>
              </w:rPr>
              <w:t>iem</w:t>
            </w:r>
            <w:r w:rsidR="00AF068B">
              <w:rPr>
                <w:rFonts w:ascii="Arial" w:hAnsi="Arial" w:cs="Arial"/>
                <w:sz w:val="20"/>
                <w:szCs w:val="20"/>
              </w:rPr>
              <w:t xml:space="preserve"> nr 9 do SW</w:t>
            </w:r>
            <w:r w:rsidR="003A657A">
              <w:rPr>
                <w:rFonts w:ascii="Arial" w:hAnsi="Arial" w:cs="Arial"/>
                <w:sz w:val="20"/>
                <w:szCs w:val="20"/>
              </w:rPr>
              <w:t>Z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51940694" w14:textId="77777777" w:rsidR="0029454D" w:rsidRPr="004422B6" w:rsidRDefault="0029454D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A5783ED" w14:textId="77777777" w:rsidR="00BE75F7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A6D06EC" w14:textId="77777777" w:rsidR="00BE75F7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AF4DE6" w14:textId="77777777" w:rsidR="00BE75F7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9C3691B" w14:textId="474C32F1" w:rsidR="00BE75F7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62E79" w:rsidRPr="000235EF" w14:paraId="2D9193E8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6A17FDA8" w14:textId="082CF8B6" w:rsidR="00262E79" w:rsidRPr="004422B6" w:rsidRDefault="00262E79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Matryca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356AF6C4" w14:textId="551C5B26" w:rsidR="00262E79" w:rsidRPr="004422B6" w:rsidRDefault="00262E79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Matowa, 14 cali, minimum rozdzielczości natywnej 1920x1080p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0AB50B5F" w14:textId="682D5AFC" w:rsidR="00262E79" w:rsidRPr="004422B6" w:rsidRDefault="00262E79" w:rsidP="00262E7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08D76B" w14:textId="14AEA322" w:rsidR="00262E79" w:rsidRPr="004422B6" w:rsidRDefault="00262E79" w:rsidP="00262E7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38983C9" w14:textId="4E3D0EDE" w:rsidR="00262E79" w:rsidRPr="004422B6" w:rsidRDefault="00262E79" w:rsidP="00262E7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17ABB" w:rsidRPr="000235EF" w14:paraId="19232649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195F5A30" w14:textId="7F0FFFBC" w:rsidR="00E17ABB" w:rsidRPr="004422B6" w:rsidRDefault="00E17ABB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Karta dźwiękowa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7A139470" w14:textId="0EAB4959" w:rsidR="00E17ABB" w:rsidRPr="004422B6" w:rsidRDefault="00E17ABB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Zintegrowana z płytą główną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514B1ED7" w14:textId="77777777" w:rsidR="00BE75F7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EB0F66" w14:textId="77777777" w:rsidR="00BE75F7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C3284F2" w14:textId="59BA881B" w:rsidR="00E17ABB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17ABB" w:rsidRPr="000235EF" w14:paraId="0FEA83DD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0AE3D73F" w14:textId="372949D6" w:rsidR="00E17ABB" w:rsidRPr="004422B6" w:rsidRDefault="00E17ABB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Kart</w:t>
            </w:r>
            <w:r w:rsidR="009E6167">
              <w:rPr>
                <w:rFonts w:ascii="Arial" w:hAnsi="Arial" w:cs="Arial"/>
                <w:sz w:val="20"/>
                <w:szCs w:val="20"/>
              </w:rPr>
              <w:t>y</w:t>
            </w:r>
            <w:r w:rsidRPr="004422B6">
              <w:rPr>
                <w:rFonts w:ascii="Arial" w:hAnsi="Arial" w:cs="Arial"/>
                <w:sz w:val="20"/>
                <w:szCs w:val="20"/>
              </w:rPr>
              <w:t xml:space="preserve"> sieciow</w:t>
            </w:r>
            <w:r w:rsidR="009E6167"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61C53E03" w14:textId="69ACED5A" w:rsidR="00E17ABB" w:rsidRPr="004422B6" w:rsidRDefault="009E6167" w:rsidP="00B155D1">
            <w:pPr>
              <w:ind w:left="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thernet </w:t>
            </w:r>
            <w:r w:rsidR="00E17ABB" w:rsidRPr="004422B6">
              <w:rPr>
                <w:rFonts w:ascii="Arial" w:hAnsi="Arial" w:cs="Arial"/>
                <w:sz w:val="20"/>
                <w:szCs w:val="20"/>
              </w:rPr>
              <w:t>10/100/1000 Mbps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bezprzewodowa WiFi </w:t>
            </w:r>
            <w:r w:rsidRPr="009E6167">
              <w:rPr>
                <w:rFonts w:ascii="Arial" w:hAnsi="Arial" w:cs="Arial"/>
                <w:sz w:val="20"/>
                <w:szCs w:val="20"/>
              </w:rPr>
              <w:t>ax/ac/a/b/g/n</w:t>
            </w:r>
            <w:r>
              <w:rPr>
                <w:rFonts w:ascii="Arial" w:hAnsi="Arial" w:cs="Arial"/>
                <w:sz w:val="20"/>
                <w:szCs w:val="20"/>
              </w:rPr>
              <w:br/>
              <w:t>bluetooth min. 5.2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64045BA8" w14:textId="77777777" w:rsidR="00BE75F7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9D27C9" w14:textId="77777777" w:rsidR="009E6167" w:rsidRDefault="009E616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07AB894" w14:textId="77777777" w:rsidR="009E6167" w:rsidRDefault="009E616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3D3B79" w14:textId="77777777" w:rsidR="009E6167" w:rsidRDefault="009E616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A3AEBE0" w14:textId="77777777" w:rsidR="009E6167" w:rsidRPr="004422B6" w:rsidRDefault="009E616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FFC600" w14:textId="77777777" w:rsidR="00316E12" w:rsidRPr="004422B6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6E8E6C8" w14:textId="155BCA64" w:rsidR="00E17ABB" w:rsidRPr="004422B6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16E12" w:rsidRPr="000235EF" w14:paraId="3A3F0712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037FB3BE" w14:textId="505F5134" w:rsidR="00316E12" w:rsidRPr="004422B6" w:rsidRDefault="00316E12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Zasilacz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551F31C7" w14:textId="278098AD" w:rsidR="00316E12" w:rsidRPr="004422B6" w:rsidRDefault="00316E12" w:rsidP="00B155D1">
            <w:pPr>
              <w:ind w:left="41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Min. 65W</w:t>
            </w:r>
            <w:r w:rsidR="00262E79" w:rsidRPr="004422B6">
              <w:rPr>
                <w:rFonts w:ascii="Arial" w:hAnsi="Arial" w:cs="Arial"/>
                <w:sz w:val="20"/>
                <w:szCs w:val="20"/>
              </w:rPr>
              <w:t xml:space="preserve"> typ USB-C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04A51A5A" w14:textId="77777777" w:rsidR="00316E12" w:rsidRPr="004422B6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0DD362" w14:textId="50AFD5AC" w:rsidR="00316E12" w:rsidRPr="004422B6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8C575A5" w14:textId="26732CFF" w:rsidR="00316E12" w:rsidRPr="004422B6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D72AC" w:rsidRPr="000235EF" w14:paraId="2F8F9865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1CED1E02" w14:textId="517ECFF2" w:rsidR="00ED72AC" w:rsidRPr="004422B6" w:rsidRDefault="00ED72AC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System operacyjny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4FA4F0B1" w14:textId="625EBB45" w:rsidR="00ED72AC" w:rsidRPr="004422B6" w:rsidRDefault="00B155D1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Windows 11 Pro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7CDC6886" w14:textId="77777777" w:rsidR="00BE75F7" w:rsidRPr="004422B6" w:rsidRDefault="00BE75F7" w:rsidP="00BE75F7">
            <w:pPr>
              <w:rPr>
                <w:rFonts w:ascii="Arial" w:hAnsi="Arial" w:cs="Arial"/>
                <w:sz w:val="16"/>
                <w:szCs w:val="16"/>
              </w:rPr>
            </w:pPr>
          </w:p>
          <w:p w14:paraId="2EA2C967" w14:textId="77777777" w:rsidR="00BE75F7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5B29876" w14:textId="36153D79" w:rsidR="00ED72AC" w:rsidRPr="004422B6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ED72AC" w:rsidRPr="000235EF" w14:paraId="2407D884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4654D8F3" w14:textId="34C466D1" w:rsidR="00ED72AC" w:rsidRPr="004422B6" w:rsidRDefault="00ED72AC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Warunki gwarancji</w:t>
            </w:r>
            <w:r w:rsidR="003A657A">
              <w:rPr>
                <w:rFonts w:ascii="Arial" w:hAnsi="Arial" w:cs="Arial"/>
                <w:sz w:val="20"/>
                <w:szCs w:val="20"/>
              </w:rPr>
              <w:t xml:space="preserve"> producenta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4013ACFB" w14:textId="5E0925C2" w:rsidR="00ED72AC" w:rsidRPr="004422B6" w:rsidRDefault="00B155D1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 xml:space="preserve">Co najmniej 2 lata </w:t>
            </w:r>
            <w:r w:rsidR="00316E12" w:rsidRPr="004422B6">
              <w:rPr>
                <w:rFonts w:ascii="Arial" w:hAnsi="Arial" w:cs="Arial"/>
                <w:sz w:val="20"/>
                <w:szCs w:val="20"/>
              </w:rPr>
              <w:t>Door-to-door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2DBAC20F" w14:textId="77777777" w:rsidR="00BE75F7" w:rsidRPr="004422B6" w:rsidRDefault="00BE75F7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C41369" w14:textId="77777777" w:rsidR="00014A54" w:rsidRPr="004422B6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DDFF6B2" w14:textId="6C297543" w:rsidR="00ED72AC" w:rsidRPr="004422B6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05BAD" w:rsidRPr="00014A54" w14:paraId="6E0D88FF" w14:textId="77777777" w:rsidTr="00DF195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4470219F" w14:textId="0D6C23E0" w:rsidR="00005BAD" w:rsidRPr="004422B6" w:rsidRDefault="00014A54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Obudowa</w:t>
            </w:r>
          </w:p>
        </w:tc>
        <w:tc>
          <w:tcPr>
            <w:tcW w:w="6095" w:type="dxa"/>
            <w:shd w:val="clear" w:color="auto" w:fill="FFFFFF" w:themeFill="background1"/>
            <w:vAlign w:val="center"/>
          </w:tcPr>
          <w:p w14:paraId="1CC6BCF6" w14:textId="2C05D233" w:rsidR="00014A54" w:rsidRPr="004422B6" w:rsidRDefault="00262E79" w:rsidP="00E17AB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422B6">
              <w:rPr>
                <w:rFonts w:ascii="Arial" w:hAnsi="Arial" w:cs="Arial"/>
                <w:sz w:val="20"/>
                <w:szCs w:val="20"/>
              </w:rPr>
              <w:t>Aluminiowa</w:t>
            </w:r>
          </w:p>
        </w:tc>
        <w:tc>
          <w:tcPr>
            <w:tcW w:w="5812" w:type="dxa"/>
            <w:shd w:val="clear" w:color="auto" w:fill="FFFFFF" w:themeFill="background1"/>
            <w:vAlign w:val="bottom"/>
          </w:tcPr>
          <w:p w14:paraId="074CAAC8" w14:textId="77777777" w:rsidR="00262E79" w:rsidRPr="004422B6" w:rsidRDefault="00262E79" w:rsidP="00262E7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20003D" w14:textId="765DCB49" w:rsidR="00014A54" w:rsidRPr="004422B6" w:rsidRDefault="00014A54" w:rsidP="00262E7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0F4BE7F0" w14:textId="2BB5D71D" w:rsidR="00005BAD" w:rsidRPr="004422B6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21D64461" w:rsidR="0042394D" w:rsidRPr="00014A54" w:rsidRDefault="0042394D" w:rsidP="0042394D">
      <w:pPr>
        <w:rPr>
          <w:b/>
          <w:bCs/>
          <w:lang w:val="en-US"/>
        </w:rPr>
      </w:pPr>
    </w:p>
    <w:p w14:paraId="340A137B" w14:textId="77777777" w:rsidR="004D7ED9" w:rsidRPr="00014A54" w:rsidRDefault="004D7ED9" w:rsidP="0042394D">
      <w:pPr>
        <w:rPr>
          <w:b/>
          <w:bCs/>
          <w:lang w:val="en-US"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36F0A482" w14:textId="5956528D" w:rsidR="0084132A" w:rsidRPr="000235EF" w:rsidRDefault="0084132A" w:rsidP="007A1D12">
      <w:pPr>
        <w:rPr>
          <w:rFonts w:ascii="Arial" w:hAnsi="Arial" w:cs="Arial"/>
        </w:rPr>
      </w:pPr>
    </w:p>
    <w:sectPr w:rsidR="0084132A" w:rsidRPr="000235EF" w:rsidSect="008E1C8F">
      <w:headerReference w:type="first" r:id="rId9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CFEDB" w14:textId="77777777" w:rsidR="00864431" w:rsidRDefault="00864431" w:rsidP="0042394D">
      <w:pPr>
        <w:spacing w:after="0" w:line="240" w:lineRule="auto"/>
      </w:pPr>
      <w:r>
        <w:separator/>
      </w:r>
    </w:p>
  </w:endnote>
  <w:endnote w:type="continuationSeparator" w:id="0">
    <w:p w14:paraId="3E9CE7DF" w14:textId="77777777" w:rsidR="00864431" w:rsidRDefault="00864431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0DBD6" w14:textId="77777777" w:rsidR="00864431" w:rsidRDefault="00864431" w:rsidP="0042394D">
      <w:pPr>
        <w:spacing w:after="0" w:line="240" w:lineRule="auto"/>
      </w:pPr>
      <w:r>
        <w:separator/>
      </w:r>
    </w:p>
  </w:footnote>
  <w:footnote w:type="continuationSeparator" w:id="0">
    <w:p w14:paraId="2203D525" w14:textId="77777777" w:rsidR="00864431" w:rsidRDefault="00864431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4374F"/>
    <w:multiLevelType w:val="hybridMultilevel"/>
    <w:tmpl w:val="323ED60E"/>
    <w:lvl w:ilvl="0" w:tplc="67B6355A">
      <w:start w:val="1"/>
      <w:numFmt w:val="bullet"/>
      <w:lvlText w:val="-"/>
      <w:lvlJc w:val="left"/>
      <w:pPr>
        <w:ind w:left="1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238C29E6">
      <w:start w:val="1"/>
      <w:numFmt w:val="bullet"/>
      <w:lvlText w:val="o"/>
      <w:lvlJc w:val="left"/>
      <w:pPr>
        <w:ind w:left="11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B6CC3E62">
      <w:start w:val="1"/>
      <w:numFmt w:val="bullet"/>
      <w:lvlText w:val="▪"/>
      <w:lvlJc w:val="left"/>
      <w:pPr>
        <w:ind w:left="18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95E4FB2E">
      <w:start w:val="1"/>
      <w:numFmt w:val="bullet"/>
      <w:lvlText w:val="•"/>
      <w:lvlJc w:val="left"/>
      <w:pPr>
        <w:ind w:left="25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C74678C0">
      <w:start w:val="1"/>
      <w:numFmt w:val="bullet"/>
      <w:lvlText w:val="o"/>
      <w:lvlJc w:val="left"/>
      <w:pPr>
        <w:ind w:left="33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DF00A874">
      <w:start w:val="1"/>
      <w:numFmt w:val="bullet"/>
      <w:lvlText w:val="▪"/>
      <w:lvlJc w:val="left"/>
      <w:pPr>
        <w:ind w:left="40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0A6AD67E">
      <w:start w:val="1"/>
      <w:numFmt w:val="bullet"/>
      <w:lvlText w:val="•"/>
      <w:lvlJc w:val="left"/>
      <w:pPr>
        <w:ind w:left="47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1F7661E6">
      <w:start w:val="1"/>
      <w:numFmt w:val="bullet"/>
      <w:lvlText w:val="o"/>
      <w:lvlJc w:val="left"/>
      <w:pPr>
        <w:ind w:left="54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3A6AF0A">
      <w:start w:val="1"/>
      <w:numFmt w:val="bullet"/>
      <w:lvlText w:val="▪"/>
      <w:lvlJc w:val="left"/>
      <w:pPr>
        <w:ind w:left="61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3"/>
  </w:num>
  <w:num w:numId="2" w16cid:durableId="158544245">
    <w:abstractNumId w:val="4"/>
  </w:num>
  <w:num w:numId="3" w16cid:durableId="602736182">
    <w:abstractNumId w:val="2"/>
  </w:num>
  <w:num w:numId="4" w16cid:durableId="582182302">
    <w:abstractNumId w:val="0"/>
  </w:num>
  <w:num w:numId="5" w16cid:durableId="1848326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04D45"/>
    <w:rsid w:val="00005BAD"/>
    <w:rsid w:val="00014A54"/>
    <w:rsid w:val="00016496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E297C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52529"/>
    <w:rsid w:val="002602DF"/>
    <w:rsid w:val="00262E79"/>
    <w:rsid w:val="00267B93"/>
    <w:rsid w:val="002850DE"/>
    <w:rsid w:val="0029454D"/>
    <w:rsid w:val="00295405"/>
    <w:rsid w:val="0029752A"/>
    <w:rsid w:val="002A3F38"/>
    <w:rsid w:val="002C4BD1"/>
    <w:rsid w:val="002C64DF"/>
    <w:rsid w:val="002E492C"/>
    <w:rsid w:val="002E66FE"/>
    <w:rsid w:val="00310304"/>
    <w:rsid w:val="00316E12"/>
    <w:rsid w:val="0033143E"/>
    <w:rsid w:val="00333C28"/>
    <w:rsid w:val="00344975"/>
    <w:rsid w:val="003455B1"/>
    <w:rsid w:val="00352D1D"/>
    <w:rsid w:val="00356463"/>
    <w:rsid w:val="00384D6A"/>
    <w:rsid w:val="003A657A"/>
    <w:rsid w:val="003B4AC4"/>
    <w:rsid w:val="003C0403"/>
    <w:rsid w:val="003C7195"/>
    <w:rsid w:val="003D3186"/>
    <w:rsid w:val="003D71A2"/>
    <w:rsid w:val="003E0AB4"/>
    <w:rsid w:val="003E2A9B"/>
    <w:rsid w:val="003E6349"/>
    <w:rsid w:val="003F25C1"/>
    <w:rsid w:val="003F56AB"/>
    <w:rsid w:val="003F6A39"/>
    <w:rsid w:val="004024C1"/>
    <w:rsid w:val="00404E28"/>
    <w:rsid w:val="0042394D"/>
    <w:rsid w:val="0043796A"/>
    <w:rsid w:val="00441282"/>
    <w:rsid w:val="004422B6"/>
    <w:rsid w:val="00474D2A"/>
    <w:rsid w:val="00474E57"/>
    <w:rsid w:val="0047776F"/>
    <w:rsid w:val="004840E1"/>
    <w:rsid w:val="00485C7B"/>
    <w:rsid w:val="00486BE2"/>
    <w:rsid w:val="00490DFA"/>
    <w:rsid w:val="004A0C6E"/>
    <w:rsid w:val="004B50F6"/>
    <w:rsid w:val="004C35AC"/>
    <w:rsid w:val="004C3C0C"/>
    <w:rsid w:val="004D2773"/>
    <w:rsid w:val="004D7ED9"/>
    <w:rsid w:val="004E07F9"/>
    <w:rsid w:val="004E1A2F"/>
    <w:rsid w:val="004F595A"/>
    <w:rsid w:val="00500158"/>
    <w:rsid w:val="00500DC0"/>
    <w:rsid w:val="00506F9A"/>
    <w:rsid w:val="00511DD6"/>
    <w:rsid w:val="00524CE7"/>
    <w:rsid w:val="005308B9"/>
    <w:rsid w:val="00546BCE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602517"/>
    <w:rsid w:val="0060573E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954E5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37D"/>
    <w:rsid w:val="00711C85"/>
    <w:rsid w:val="00711D34"/>
    <w:rsid w:val="007154BD"/>
    <w:rsid w:val="00721054"/>
    <w:rsid w:val="00740D3E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E6DE3"/>
    <w:rsid w:val="007F02F3"/>
    <w:rsid w:val="00805255"/>
    <w:rsid w:val="008330AF"/>
    <w:rsid w:val="0084132A"/>
    <w:rsid w:val="00850891"/>
    <w:rsid w:val="0086390B"/>
    <w:rsid w:val="00864431"/>
    <w:rsid w:val="00874C45"/>
    <w:rsid w:val="0088685F"/>
    <w:rsid w:val="008940DF"/>
    <w:rsid w:val="008A2247"/>
    <w:rsid w:val="008B2C3A"/>
    <w:rsid w:val="008B504B"/>
    <w:rsid w:val="008B7102"/>
    <w:rsid w:val="008C012A"/>
    <w:rsid w:val="008C6FF7"/>
    <w:rsid w:val="008E1C8F"/>
    <w:rsid w:val="008F3C97"/>
    <w:rsid w:val="009130B3"/>
    <w:rsid w:val="00926373"/>
    <w:rsid w:val="00941136"/>
    <w:rsid w:val="00941AD7"/>
    <w:rsid w:val="0095185A"/>
    <w:rsid w:val="009535A4"/>
    <w:rsid w:val="00955D4F"/>
    <w:rsid w:val="00961432"/>
    <w:rsid w:val="00965CBC"/>
    <w:rsid w:val="00974D25"/>
    <w:rsid w:val="009776C5"/>
    <w:rsid w:val="0098734A"/>
    <w:rsid w:val="00991D9E"/>
    <w:rsid w:val="009942D8"/>
    <w:rsid w:val="009A0554"/>
    <w:rsid w:val="009B19C7"/>
    <w:rsid w:val="009B6B2E"/>
    <w:rsid w:val="009B6E98"/>
    <w:rsid w:val="009C6576"/>
    <w:rsid w:val="009E6167"/>
    <w:rsid w:val="009F576C"/>
    <w:rsid w:val="009F7485"/>
    <w:rsid w:val="00A0185F"/>
    <w:rsid w:val="00A02238"/>
    <w:rsid w:val="00A148FD"/>
    <w:rsid w:val="00A30407"/>
    <w:rsid w:val="00A3236D"/>
    <w:rsid w:val="00A32A3A"/>
    <w:rsid w:val="00A34D77"/>
    <w:rsid w:val="00A44DDF"/>
    <w:rsid w:val="00A5650B"/>
    <w:rsid w:val="00A7380C"/>
    <w:rsid w:val="00A85C94"/>
    <w:rsid w:val="00A91403"/>
    <w:rsid w:val="00A92BFB"/>
    <w:rsid w:val="00AA1FA9"/>
    <w:rsid w:val="00AA3C00"/>
    <w:rsid w:val="00AE668B"/>
    <w:rsid w:val="00AF068B"/>
    <w:rsid w:val="00AF4817"/>
    <w:rsid w:val="00AF4B77"/>
    <w:rsid w:val="00B00321"/>
    <w:rsid w:val="00B065E1"/>
    <w:rsid w:val="00B079AA"/>
    <w:rsid w:val="00B123DC"/>
    <w:rsid w:val="00B155D1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E75F7"/>
    <w:rsid w:val="00BF2868"/>
    <w:rsid w:val="00BF31D4"/>
    <w:rsid w:val="00C039C2"/>
    <w:rsid w:val="00C058C3"/>
    <w:rsid w:val="00C066EA"/>
    <w:rsid w:val="00C072F4"/>
    <w:rsid w:val="00C21C42"/>
    <w:rsid w:val="00C25921"/>
    <w:rsid w:val="00C370C4"/>
    <w:rsid w:val="00C43856"/>
    <w:rsid w:val="00C52046"/>
    <w:rsid w:val="00C90F85"/>
    <w:rsid w:val="00C932DC"/>
    <w:rsid w:val="00C94D88"/>
    <w:rsid w:val="00CA4FE0"/>
    <w:rsid w:val="00CA7DDF"/>
    <w:rsid w:val="00CB7CC5"/>
    <w:rsid w:val="00CC4C06"/>
    <w:rsid w:val="00CD164D"/>
    <w:rsid w:val="00CD1E92"/>
    <w:rsid w:val="00CD3AA5"/>
    <w:rsid w:val="00CD4EA7"/>
    <w:rsid w:val="00CE15FF"/>
    <w:rsid w:val="00CE6E07"/>
    <w:rsid w:val="00D00622"/>
    <w:rsid w:val="00D27733"/>
    <w:rsid w:val="00D325F0"/>
    <w:rsid w:val="00D3444D"/>
    <w:rsid w:val="00D41714"/>
    <w:rsid w:val="00D50F22"/>
    <w:rsid w:val="00D63899"/>
    <w:rsid w:val="00D74B44"/>
    <w:rsid w:val="00D80BD4"/>
    <w:rsid w:val="00D93E40"/>
    <w:rsid w:val="00D95D45"/>
    <w:rsid w:val="00DB2E42"/>
    <w:rsid w:val="00DC4F6E"/>
    <w:rsid w:val="00DD3841"/>
    <w:rsid w:val="00DF1954"/>
    <w:rsid w:val="00DF6315"/>
    <w:rsid w:val="00E076A9"/>
    <w:rsid w:val="00E17ABB"/>
    <w:rsid w:val="00E2151F"/>
    <w:rsid w:val="00E25752"/>
    <w:rsid w:val="00E2789B"/>
    <w:rsid w:val="00E313F6"/>
    <w:rsid w:val="00E3210F"/>
    <w:rsid w:val="00E340AE"/>
    <w:rsid w:val="00E3564C"/>
    <w:rsid w:val="00E363CF"/>
    <w:rsid w:val="00E532DF"/>
    <w:rsid w:val="00E54AFE"/>
    <w:rsid w:val="00E57D82"/>
    <w:rsid w:val="00E611CA"/>
    <w:rsid w:val="00E61D41"/>
    <w:rsid w:val="00E74FE9"/>
    <w:rsid w:val="00E84831"/>
    <w:rsid w:val="00E9375E"/>
    <w:rsid w:val="00EB0B13"/>
    <w:rsid w:val="00EC2591"/>
    <w:rsid w:val="00ED20E1"/>
    <w:rsid w:val="00ED39CD"/>
    <w:rsid w:val="00ED72AC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34ED"/>
    <w:rsid w:val="00FB4323"/>
    <w:rsid w:val="00FB4347"/>
    <w:rsid w:val="00FB54E5"/>
    <w:rsid w:val="00FD4D70"/>
    <w:rsid w:val="00FE3B18"/>
    <w:rsid w:val="00FF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62E7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Hipercze">
    <w:name w:val="Hyperlink"/>
    <w:basedOn w:val="Domylnaczcionkaakapitu"/>
    <w:uiPriority w:val="99"/>
    <w:unhideWhenUsed/>
    <w:rsid w:val="00E17AB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E6D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pubenchmark.net/cpu_list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6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7</cp:revision>
  <cp:lastPrinted>2022-08-19T07:16:00Z</cp:lastPrinted>
  <dcterms:created xsi:type="dcterms:W3CDTF">2023-10-10T13:37:00Z</dcterms:created>
  <dcterms:modified xsi:type="dcterms:W3CDTF">2023-10-23T12:18:00Z</dcterms:modified>
</cp:coreProperties>
</file>